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West Virgini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ngali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era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awh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55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4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55Z</dcterms:created>
  <dcterms:modified xsi:type="dcterms:W3CDTF">2025-06-20T21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